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958" w:rsidRDefault="005420B0" w:rsidP="005420B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 xml:space="preserve">Guide to Download R, R Studio and </w:t>
      </w:r>
      <w:proofErr w:type="spellStart"/>
      <w:r>
        <w:rPr>
          <w:rFonts w:ascii="Times New Roman" w:hAnsi="Times New Roman" w:cs="Times New Roman"/>
          <w:sz w:val="36"/>
        </w:rPr>
        <w:t>Rcmdr</w:t>
      </w:r>
      <w:proofErr w:type="spellEnd"/>
    </w:p>
    <w:p w:rsidR="005420B0" w:rsidRDefault="005420B0" w:rsidP="005420B0">
      <w:pPr>
        <w:rPr>
          <w:rFonts w:ascii="Times New Roman" w:hAnsi="Times New Roman" w:cs="Times New Roman"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alling R</w:t>
      </w: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tep 1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website: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hyperlink r:id="rId4" w:history="1">
        <w:r w:rsidRPr="00463D78">
          <w:rPr>
            <w:rStyle w:val="Hyperlink"/>
            <w:rFonts w:ascii="Times New Roman" w:hAnsi="Times New Roman" w:cs="Times New Roman"/>
            <w:sz w:val="24"/>
          </w:rPr>
          <w:t>https://cran.r-project.org/bin/windows/base/</w:t>
        </w:r>
      </w:hyperlink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will see the following screen: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485775</wp:posOffset>
                </wp:positionV>
                <wp:extent cx="1520455" cy="723014"/>
                <wp:effectExtent l="0" t="0" r="22860" b="2032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455" cy="72301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1B1B46B" id="Oval 2" o:spid="_x0000_s1026" style="position:absolute;margin-left:0;margin-top:38.25pt;width:119.7pt;height:56.95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40BD139" wp14:editId="308F400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tep 2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ick on the download link highlighted in the above diagram. Or else, you can also directly use the following link if you are using a windows operating system: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hyperlink r:id="rId6" w:history="1">
        <w:r w:rsidRPr="00463D78">
          <w:rPr>
            <w:rStyle w:val="Hyperlink"/>
            <w:rFonts w:ascii="Times New Roman" w:hAnsi="Times New Roman" w:cs="Times New Roman"/>
            <w:sz w:val="24"/>
          </w:rPr>
          <w:t>https://cran.r-project.org/bin/windows/base/R-3.4.1-win.exe</w:t>
        </w:r>
      </w:hyperlink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</w:p>
    <w:p w:rsidR="005420B0" w:rsidRDefault="005420B0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Step 3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 installer will be downloaded, use the installer to install R:</w:t>
      </w:r>
    </w:p>
    <w:p w:rsidR="005420B0" w:rsidRPr="00D262B7" w:rsidRDefault="005420B0" w:rsidP="005420B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829310" cy="86106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1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icking this icon twice will start the installer. Click on next on all the default options, and then the installation will start.</w:t>
      </w:r>
    </w:p>
    <w:p w:rsidR="005420B0" w:rsidRDefault="005420B0" w:rsidP="005420B0">
      <w:pPr>
        <w:rPr>
          <w:rFonts w:ascii="Times New Roman" w:hAnsi="Times New Roman" w:cs="Times New Roman"/>
          <w:sz w:val="24"/>
        </w:rPr>
      </w:pPr>
    </w:p>
    <w:p w:rsidR="005420B0" w:rsidRDefault="00D262B7" w:rsidP="005420B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alling R Studio</w:t>
      </w:r>
    </w:p>
    <w:p w:rsidR="00D262B7" w:rsidRPr="00D262B7" w:rsidRDefault="00D262B7" w:rsidP="005420B0">
      <w:pPr>
        <w:rPr>
          <w:rFonts w:ascii="Times New Roman" w:hAnsi="Times New Roman" w:cs="Times New Roman"/>
          <w:b/>
          <w:sz w:val="24"/>
        </w:rPr>
      </w:pPr>
    </w:p>
    <w:p w:rsidR="005420B0" w:rsidRDefault="00D262B7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tep 1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R Studio Installation Website: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hyperlink r:id="rId8" w:history="1">
        <w:r w:rsidRPr="00463D78">
          <w:rPr>
            <w:rStyle w:val="Hyperlink"/>
            <w:rFonts w:ascii="Times New Roman" w:hAnsi="Times New Roman" w:cs="Times New Roman"/>
            <w:sz w:val="24"/>
          </w:rPr>
          <w:t>https://www.rstudio.com/products/rstudio/download/#download</w:t>
        </w:r>
      </w:hyperlink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6B990DD" wp14:editId="7D4CEE9D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Step 2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roll down the webpage to see the following options: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1E0FBE5" wp14:editId="4B8E240A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Step 3: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ased on the operating system you have, click on the link. For example, if your operating system is Windows Vista or Windows 7 or 8 or 10, just click on the first link: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32805" cy="33388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3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Also</w:t>
      </w:r>
      <w:proofErr w:type="gramEnd"/>
      <w:r>
        <w:rPr>
          <w:rFonts w:ascii="Times New Roman" w:hAnsi="Times New Roman" w:cs="Times New Roman"/>
          <w:sz w:val="24"/>
        </w:rPr>
        <w:t xml:space="preserve"> if you are using </w:t>
      </w:r>
      <w:r>
        <w:rPr>
          <w:rFonts w:ascii="Times New Roman" w:hAnsi="Times New Roman" w:cs="Times New Roman"/>
          <w:sz w:val="24"/>
        </w:rPr>
        <w:t>Windows Vista or Windows 7 or 8 or 10</w:t>
      </w:r>
      <w:r>
        <w:rPr>
          <w:rFonts w:ascii="Times New Roman" w:hAnsi="Times New Roman" w:cs="Times New Roman"/>
          <w:sz w:val="24"/>
        </w:rPr>
        <w:t xml:space="preserve"> then there is a shortcut link: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hyperlink r:id="rId12" w:history="1">
        <w:r w:rsidRPr="00463D78">
          <w:rPr>
            <w:rStyle w:val="Hyperlink"/>
            <w:rFonts w:ascii="Times New Roman" w:hAnsi="Times New Roman" w:cs="Times New Roman"/>
            <w:sz w:val="24"/>
          </w:rPr>
          <w:t>https://download1.rstudio.</w:t>
        </w:r>
        <w:r w:rsidRPr="00463D78">
          <w:rPr>
            <w:rStyle w:val="Hyperlink"/>
            <w:rFonts w:ascii="Times New Roman" w:hAnsi="Times New Roman" w:cs="Times New Roman"/>
            <w:sz w:val="24"/>
          </w:rPr>
          <w:t>o</w:t>
        </w:r>
        <w:r w:rsidRPr="00463D78">
          <w:rPr>
            <w:rStyle w:val="Hyperlink"/>
            <w:rFonts w:ascii="Times New Roman" w:hAnsi="Times New Roman" w:cs="Times New Roman"/>
            <w:sz w:val="24"/>
          </w:rPr>
          <w:t>rg/RStudio-1.0.153.exe</w:t>
        </w:r>
      </w:hyperlink>
    </w:p>
    <w:p w:rsidR="00D262B7" w:rsidRDefault="00D262B7" w:rsidP="005420B0">
      <w:pPr>
        <w:rPr>
          <w:rFonts w:ascii="Times New Roman" w:hAnsi="Times New Roman" w:cs="Times New Roman"/>
          <w:sz w:val="24"/>
        </w:rPr>
      </w:pPr>
    </w:p>
    <w:p w:rsidR="00D262B7" w:rsidRDefault="00D262B7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tep 4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tall R Studio from the Installer that you downloaded in step 3. The installer would look like this in your downloaded folder:</w:t>
      </w:r>
    </w:p>
    <w:p w:rsidR="00D262B7" w:rsidRP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1127051" cy="129194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820" cy="12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uble clicking this will start the installation for R Studio. 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ep everything default and press Next until the installation starts. After the installation, you will have R Studio installed in the computer.</w:t>
      </w:r>
    </w:p>
    <w:p w:rsidR="00D262B7" w:rsidRDefault="00D262B7" w:rsidP="005420B0">
      <w:pPr>
        <w:rPr>
          <w:rFonts w:ascii="Times New Roman" w:hAnsi="Times New Roman" w:cs="Times New Roman"/>
          <w:sz w:val="24"/>
        </w:rPr>
      </w:pPr>
    </w:p>
    <w:p w:rsidR="00D262B7" w:rsidRPr="00D262B7" w:rsidRDefault="00D262B7" w:rsidP="005420B0">
      <w:pPr>
        <w:rPr>
          <w:rFonts w:ascii="Times New Roman" w:hAnsi="Times New Roman" w:cs="Times New Roman"/>
          <w:i/>
          <w:sz w:val="24"/>
        </w:rPr>
      </w:pPr>
      <w:r w:rsidRPr="00D262B7">
        <w:rPr>
          <w:rFonts w:ascii="Times New Roman" w:hAnsi="Times New Roman" w:cs="Times New Roman"/>
          <w:i/>
          <w:sz w:val="24"/>
        </w:rPr>
        <w:lastRenderedPageBreak/>
        <w:t>Step 5</w:t>
      </w:r>
    </w:p>
    <w:p w:rsidR="00D262B7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fortunately, the installer sometimes does not create shortcut in the desktop. </w:t>
      </w:r>
      <w:proofErr w:type="gramStart"/>
      <w:r>
        <w:rPr>
          <w:rFonts w:ascii="Times New Roman" w:hAnsi="Times New Roman" w:cs="Times New Roman"/>
          <w:sz w:val="24"/>
        </w:rPr>
        <w:t>So</w:t>
      </w:r>
      <w:proofErr w:type="gramEnd"/>
      <w:r>
        <w:rPr>
          <w:rFonts w:ascii="Times New Roman" w:hAnsi="Times New Roman" w:cs="Times New Roman"/>
          <w:sz w:val="24"/>
        </w:rPr>
        <w:t xml:space="preserve"> you will need to find it from the program files section in the start menu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69DBE0B" wp14:editId="1AA9B14D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 else, you can type R Studio in the search bar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018DCE5" wp14:editId="2B077523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Step 6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n R Studio by clicking on the icon. The software looks like this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1F576AC" wp14:editId="3D5C8B28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stalling </w:t>
      </w:r>
      <w:proofErr w:type="spellStart"/>
      <w:r>
        <w:rPr>
          <w:rFonts w:ascii="Times New Roman" w:hAnsi="Times New Roman" w:cs="Times New Roman"/>
          <w:b/>
          <w:sz w:val="24"/>
        </w:rPr>
        <w:t>RCmd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(R Commander)</w:t>
      </w:r>
    </w:p>
    <w:p w:rsidR="00DD1C20" w:rsidRDefault="00DD1C20" w:rsidP="005420B0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tep 1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n R Studio and you will see the above window.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e console part of the software, copy and paste this code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proofErr w:type="spellStart"/>
      <w:proofErr w:type="gramStart"/>
      <w:r w:rsidRPr="00DD1C20">
        <w:rPr>
          <w:rFonts w:ascii="Times New Roman" w:hAnsi="Times New Roman" w:cs="Times New Roman"/>
          <w:sz w:val="24"/>
          <w:highlight w:val="lightGray"/>
        </w:rPr>
        <w:t>install.packages</w:t>
      </w:r>
      <w:proofErr w:type="spellEnd"/>
      <w:proofErr w:type="gramEnd"/>
      <w:r w:rsidRPr="00DD1C20">
        <w:rPr>
          <w:rFonts w:ascii="Times New Roman" w:hAnsi="Times New Roman" w:cs="Times New Roman"/>
          <w:sz w:val="24"/>
          <w:highlight w:val="lightGray"/>
        </w:rPr>
        <w:t>("</w:t>
      </w:r>
      <w:proofErr w:type="spellStart"/>
      <w:r w:rsidRPr="00DD1C20">
        <w:rPr>
          <w:rFonts w:ascii="Times New Roman" w:hAnsi="Times New Roman" w:cs="Times New Roman"/>
          <w:sz w:val="24"/>
          <w:highlight w:val="lightGray"/>
        </w:rPr>
        <w:t>Rcmdr</w:t>
      </w:r>
      <w:proofErr w:type="spellEnd"/>
      <w:r w:rsidRPr="00DD1C20">
        <w:rPr>
          <w:rFonts w:ascii="Times New Roman" w:hAnsi="Times New Roman" w:cs="Times New Roman"/>
          <w:sz w:val="24"/>
          <w:highlight w:val="lightGray"/>
        </w:rPr>
        <w:t>", dependencies = TRUE)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creen will look like this:</w:t>
      </w:r>
    </w:p>
    <w:p w:rsidR="00DD1C20" w:rsidRDefault="00DD1C20" w:rsidP="005420B0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 wp14:anchorId="5C6BE8DF" wp14:editId="74CF984C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090800" cy="2658140"/>
            <wp:effectExtent l="0" t="0" r="571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9910" cy="2662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en press enter. </w:t>
      </w:r>
      <w:r w:rsidRPr="00DD1C20">
        <w:rPr>
          <w:rFonts w:ascii="Times New Roman" w:hAnsi="Times New Roman" w:cs="Times New Roman"/>
          <w:b/>
          <w:color w:val="FF0000"/>
          <w:sz w:val="24"/>
        </w:rPr>
        <w:t>Please make sure you are connected to the internet all the time!!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creen will look like the following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6902B10" wp14:editId="3005E0C3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the installation is successful, you will see the following screen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EBA8F44" wp14:editId="1F51FA8B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Finally, in the console, type:</w:t>
      </w:r>
      <w:bookmarkStart w:id="0" w:name="_GoBack"/>
      <w:bookmarkEnd w:id="0"/>
    </w:p>
    <w:p w:rsidR="00DD1C20" w:rsidRPr="00DD1C20" w:rsidRDefault="00DD1C20" w:rsidP="00DD1C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eastAsia="Times New Roman" w:hAnsi="Times New Roman" w:cs="Times New Roman"/>
          <w:color w:val="000000"/>
          <w:sz w:val="24"/>
          <w:szCs w:val="20"/>
        </w:rPr>
      </w:pPr>
      <w:r w:rsidRPr="00DD1C20">
        <w:rPr>
          <w:rFonts w:ascii="Times New Roman" w:eastAsia="Times New Roman" w:hAnsi="Times New Roman" w:cs="Times New Roman"/>
          <w:color w:val="0000FF"/>
          <w:sz w:val="24"/>
          <w:szCs w:val="20"/>
          <w:highlight w:val="lightGray"/>
        </w:rPr>
        <w:t>library("</w:t>
      </w:r>
      <w:proofErr w:type="spellStart"/>
      <w:r w:rsidRPr="00DD1C20">
        <w:rPr>
          <w:rFonts w:ascii="Times New Roman" w:eastAsia="Times New Roman" w:hAnsi="Times New Roman" w:cs="Times New Roman"/>
          <w:color w:val="0000FF"/>
          <w:sz w:val="24"/>
          <w:szCs w:val="20"/>
          <w:highlight w:val="lightGray"/>
        </w:rPr>
        <w:t>Rcmdr</w:t>
      </w:r>
      <w:proofErr w:type="spellEnd"/>
      <w:r w:rsidRPr="00DD1C20">
        <w:rPr>
          <w:rFonts w:ascii="Times New Roman" w:eastAsia="Times New Roman" w:hAnsi="Times New Roman" w:cs="Times New Roman"/>
          <w:color w:val="0000FF"/>
          <w:sz w:val="24"/>
          <w:szCs w:val="20"/>
          <w:highlight w:val="lightGray"/>
        </w:rPr>
        <w:t>")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will open the interface called R Commander:</w:t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D72F452" wp14:editId="3C6EE4FC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0" w:rsidRDefault="00DD1C20" w:rsidP="005420B0">
      <w:pPr>
        <w:rPr>
          <w:rFonts w:ascii="Times New Roman" w:hAnsi="Times New Roman" w:cs="Times New Roman"/>
          <w:sz w:val="24"/>
        </w:rPr>
      </w:pPr>
    </w:p>
    <w:p w:rsidR="00DD1C20" w:rsidRPr="00DD1C20" w:rsidRDefault="00DD1C20" w:rsidP="005420B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are done and ready for your data analysis!!!</w:t>
      </w:r>
    </w:p>
    <w:sectPr w:rsidR="00DD1C20" w:rsidRPr="00DD1C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zOyMDIwMDa0sLRQ0lEKTi0uzszPAykwrAUAGJgGEywAAAA="/>
  </w:docVars>
  <w:rsids>
    <w:rsidRoot w:val="005420B0"/>
    <w:rsid w:val="000C7CEB"/>
    <w:rsid w:val="001C3EB3"/>
    <w:rsid w:val="001C6DC0"/>
    <w:rsid w:val="003C3F79"/>
    <w:rsid w:val="005420B0"/>
    <w:rsid w:val="005B42C2"/>
    <w:rsid w:val="007A536A"/>
    <w:rsid w:val="00982DCB"/>
    <w:rsid w:val="00D262B7"/>
    <w:rsid w:val="00DD1C20"/>
    <w:rsid w:val="00F44A2D"/>
    <w:rsid w:val="00F7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50E91"/>
  <w15:chartTrackingRefBased/>
  <w15:docId w15:val="{E9C8AAD3-85B3-4B62-B9D6-A8DBF078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2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0B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262B7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1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1C20"/>
    <w:rPr>
      <w:rFonts w:ascii="Courier New" w:eastAsia="Times New Roman" w:hAnsi="Courier New" w:cs="Courier New"/>
      <w:sz w:val="20"/>
      <w:szCs w:val="20"/>
    </w:rPr>
  </w:style>
  <w:style w:type="character" w:customStyle="1" w:styleId="gghfmyibcob">
    <w:name w:val="gghfmyibcob"/>
    <w:basedOn w:val="DefaultParagraphFont"/>
    <w:rsid w:val="00DD1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8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products/rstudio/download/#download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hyperlink" Target="https://download1.rstudio.org/RStudio-1.0.153.exe" TargetMode="External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hyperlink" Target="https://cran.r-project.org/bin/windows/base/R-3.4.1-win.exe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hyperlink" Target="https://cran.r-project.org/bin/windows/base/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9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 Alam</dc:creator>
  <cp:keywords/>
  <dc:description/>
  <cp:lastModifiedBy>Khan Alam</cp:lastModifiedBy>
  <cp:revision>1</cp:revision>
  <dcterms:created xsi:type="dcterms:W3CDTF">2017-08-09T18:18:00Z</dcterms:created>
  <dcterms:modified xsi:type="dcterms:W3CDTF">2017-08-09T19:05:00Z</dcterms:modified>
</cp:coreProperties>
</file>